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36D" w:rsidRPr="0049436D" w:rsidRDefault="00A23198" w:rsidP="0049436D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8"/>
          <w:szCs w:val="28"/>
          <w:lang w:val="en-PH"/>
        </w:rPr>
      </w:pPr>
      <w:r>
        <w:rPr>
          <w:rFonts w:ascii="Calibri" w:eastAsia="Times New Roman" w:hAnsi="Calibri" w:cs="Times New Roman"/>
          <w:b/>
          <w:sz w:val="28"/>
          <w:szCs w:val="28"/>
          <w:lang w:val="en-PH"/>
        </w:rPr>
        <w:t>WATER WARRIORS SWIMMING COMPETITION</w:t>
      </w:r>
      <w:r>
        <w:rPr>
          <w:rFonts w:ascii="Calibri" w:eastAsia="Times New Roman" w:hAnsi="Calibri" w:cs="Times New Roman"/>
          <w:b/>
          <w:sz w:val="28"/>
          <w:szCs w:val="28"/>
          <w:lang w:val="en-PH"/>
        </w:rPr>
        <w:br/>
        <w:t>PCA-MAY 23, 2026</w:t>
      </w:r>
      <w:bookmarkStart w:id="0" w:name="_GoBack"/>
      <w:bookmarkEnd w:id="0"/>
    </w:p>
    <w:p w:rsidR="005708A6" w:rsidRDefault="005708A6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:rsidR="005708A6" w:rsidRDefault="005708A6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:rsidR="005708A6" w:rsidRDefault="0049436D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RELAY OFFICIAL ENTRY FORM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5708A6" w:rsidRDefault="0049436D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TEAM: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  <w:t>CONTACT #: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:rsidR="005708A6" w:rsidRDefault="0049436D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COACH: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  <w:t>EMAIL ADD: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:rsidR="005708A6" w:rsidRDefault="0049436D">
      <w:pPr>
        <w:tabs>
          <w:tab w:val="left" w:pos="949"/>
        </w:tabs>
        <w:spacing w:after="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ab/>
      </w:r>
    </w:p>
    <w:tbl>
      <w:tblPr>
        <w:tblW w:w="1016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35"/>
        <w:gridCol w:w="2610"/>
        <w:gridCol w:w="1530"/>
        <w:gridCol w:w="1890"/>
      </w:tblGrid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Family Name, First Name)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IRTHDAY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M/DD/YYYY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G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ind w:right="-153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ED TIME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IF APPLICABLE)</w:t>
            </w: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</w:tbl>
    <w:p w:rsidR="005708A6" w:rsidRDefault="005708A6"/>
    <w:sectPr w:rsidR="005708A6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08A6" w:rsidRDefault="0049436D">
      <w:pPr>
        <w:spacing w:line="240" w:lineRule="auto"/>
      </w:pPr>
      <w:r>
        <w:separator/>
      </w:r>
    </w:p>
  </w:endnote>
  <w:endnote w:type="continuationSeparator" w:id="0">
    <w:p w:rsidR="005708A6" w:rsidRDefault="004943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Arial Unicode MS"/>
    <w:charset w:val="86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08A6" w:rsidRDefault="0049436D">
      <w:pPr>
        <w:spacing w:after="0"/>
      </w:pPr>
      <w:r>
        <w:separator/>
      </w:r>
    </w:p>
  </w:footnote>
  <w:footnote w:type="continuationSeparator" w:id="0">
    <w:p w:rsidR="005708A6" w:rsidRDefault="0049436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je0sDQwMjMzsLRU0lEKTi0uzszPAykwrgUAjAkbxSwAAAA="/>
  </w:docVars>
  <w:rsids>
    <w:rsidRoot w:val="0094786B"/>
    <w:rsid w:val="002E4C6C"/>
    <w:rsid w:val="0049436D"/>
    <w:rsid w:val="005708A6"/>
    <w:rsid w:val="00944644"/>
    <w:rsid w:val="0094786B"/>
    <w:rsid w:val="009E7381"/>
    <w:rsid w:val="00A23198"/>
    <w:rsid w:val="00E37390"/>
    <w:rsid w:val="67D76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EastAs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EastAs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2</cp:revision>
  <dcterms:created xsi:type="dcterms:W3CDTF">2026-05-06T14:07:00Z</dcterms:created>
  <dcterms:modified xsi:type="dcterms:W3CDTF">2026-05-0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Tk3OTJiNjg0NjE5NmRiOGFjNzdlYjQyYzMzMjgzMmYiLCJ1c2VySWQiOiI3MDUwMjkyNjczODIifQ==</vt:lpwstr>
  </property>
  <property fmtid="{D5CDD505-2E9C-101B-9397-08002B2CF9AE}" pid="3" name="KSOProductBuildVer">
    <vt:lpwstr>1033-12.1.0.24752</vt:lpwstr>
  </property>
  <property fmtid="{D5CDD505-2E9C-101B-9397-08002B2CF9AE}" pid="4" name="ICV">
    <vt:lpwstr>3A8047580273455786791EBE3F6F4FA5_13</vt:lpwstr>
  </property>
</Properties>
</file>